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29970" w:type="dxa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900"/>
        <w:gridCol w:w="1355"/>
        <w:gridCol w:w="900"/>
        <w:gridCol w:w="990"/>
        <w:gridCol w:w="720"/>
        <w:gridCol w:w="900"/>
        <w:gridCol w:w="895"/>
        <w:gridCol w:w="990"/>
        <w:gridCol w:w="720"/>
        <w:gridCol w:w="900"/>
        <w:gridCol w:w="900"/>
        <w:gridCol w:w="990"/>
        <w:gridCol w:w="810"/>
        <w:gridCol w:w="720"/>
        <w:gridCol w:w="900"/>
        <w:gridCol w:w="990"/>
        <w:gridCol w:w="900"/>
        <w:gridCol w:w="720"/>
        <w:gridCol w:w="900"/>
        <w:gridCol w:w="990"/>
        <w:gridCol w:w="810"/>
        <w:gridCol w:w="720"/>
        <w:gridCol w:w="900"/>
        <w:gridCol w:w="990"/>
        <w:gridCol w:w="720"/>
        <w:gridCol w:w="720"/>
        <w:gridCol w:w="900"/>
        <w:gridCol w:w="990"/>
        <w:gridCol w:w="810"/>
        <w:gridCol w:w="720"/>
        <w:gridCol w:w="990"/>
        <w:gridCol w:w="990"/>
        <w:gridCol w:w="810"/>
        <w:gridCol w:w="810"/>
      </w:tblGrid>
      <w:tr w:rsidR="005102E4" w:rsidRPr="005102E4" w14:paraId="3307E061" w14:textId="77777777" w:rsidTr="00254FA5">
        <w:trPr>
          <w:trHeight w:hRule="exact" w:val="430"/>
        </w:trPr>
        <w:tc>
          <w:tcPr>
            <w:tcW w:w="900" w:type="dxa"/>
            <w:vMerge w:val="restart"/>
            <w:tcBorders>
              <w:tl2br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2DABF69" w14:textId="77777777" w:rsidR="00EF132F" w:rsidRPr="005102E4" w:rsidRDefault="00EF132F" w:rsidP="00B15B87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Time</w:t>
            </w:r>
          </w:p>
          <w:p w14:paraId="4CEE19F4" w14:textId="77777777" w:rsidR="00EF132F" w:rsidRPr="005102E4" w:rsidRDefault="00EF132F" w:rsidP="00B15B87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p w14:paraId="65667463" w14:textId="77777777" w:rsidR="00EF132F" w:rsidRPr="005102E4" w:rsidRDefault="00EF132F" w:rsidP="00B15B87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p w14:paraId="268BF67F" w14:textId="77777777" w:rsidR="00EF132F" w:rsidRPr="005102E4" w:rsidRDefault="00EF132F" w:rsidP="00254FA5">
            <w:pPr>
              <w:spacing w:after="0" w:line="240" w:lineRule="auto"/>
              <w:ind w:left="-21" w:hanging="102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No. of patient</w:t>
            </w:r>
          </w:p>
        </w:tc>
        <w:tc>
          <w:tcPr>
            <w:tcW w:w="1355" w:type="dxa"/>
            <w:vMerge w:val="restart"/>
            <w:shd w:val="clear" w:color="auto" w:fill="FFFFFF" w:themeFill="background1"/>
            <w:vAlign w:val="center"/>
          </w:tcPr>
          <w:p w14:paraId="1AC2E592" w14:textId="12924584" w:rsidR="00EF132F" w:rsidRPr="005102E4" w:rsidRDefault="00EF132F" w:rsidP="00B15B8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Age (Male/Female)</w:t>
            </w:r>
          </w:p>
        </w:tc>
        <w:tc>
          <w:tcPr>
            <w:tcW w:w="3510" w:type="dxa"/>
            <w:gridSpan w:val="4"/>
            <w:shd w:val="clear" w:color="auto" w:fill="FFFFFF" w:themeFill="background1"/>
            <w:noWrap/>
            <w:vAlign w:val="center"/>
          </w:tcPr>
          <w:p w14:paraId="627C3BA1" w14:textId="5A62C8EC" w:rsidR="00EF132F" w:rsidRPr="005102E4" w:rsidRDefault="00EF132F" w:rsidP="00B15B8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Before shunting</w:t>
            </w:r>
          </w:p>
        </w:tc>
        <w:tc>
          <w:tcPr>
            <w:tcW w:w="3505" w:type="dxa"/>
            <w:gridSpan w:val="4"/>
            <w:shd w:val="clear" w:color="auto" w:fill="FFFFFF" w:themeFill="background1"/>
            <w:noWrap/>
            <w:vAlign w:val="center"/>
          </w:tcPr>
          <w:p w14:paraId="530872FE" w14:textId="77777777" w:rsidR="00EF132F" w:rsidRPr="005102E4" w:rsidRDefault="00EF132F" w:rsidP="00B15B8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 Month after shunting</w:t>
            </w:r>
          </w:p>
        </w:tc>
        <w:tc>
          <w:tcPr>
            <w:tcW w:w="3420" w:type="dxa"/>
            <w:gridSpan w:val="4"/>
            <w:shd w:val="clear" w:color="auto" w:fill="FFFFFF" w:themeFill="background1"/>
            <w:noWrap/>
            <w:vAlign w:val="center"/>
          </w:tcPr>
          <w:p w14:paraId="06305C82" w14:textId="77777777" w:rsidR="00EF132F" w:rsidRPr="005102E4" w:rsidRDefault="00EF132F" w:rsidP="00B15B8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2 Months after shunting</w:t>
            </w:r>
          </w:p>
        </w:tc>
        <w:tc>
          <w:tcPr>
            <w:tcW w:w="3510" w:type="dxa"/>
            <w:gridSpan w:val="4"/>
            <w:shd w:val="clear" w:color="auto" w:fill="FFFFFF" w:themeFill="background1"/>
            <w:noWrap/>
            <w:vAlign w:val="center"/>
          </w:tcPr>
          <w:p w14:paraId="08599FBA" w14:textId="77777777" w:rsidR="00EF132F" w:rsidRPr="005102E4" w:rsidRDefault="00EF132F" w:rsidP="00B15B8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3 Months after shunting</w:t>
            </w:r>
          </w:p>
        </w:tc>
        <w:tc>
          <w:tcPr>
            <w:tcW w:w="3420" w:type="dxa"/>
            <w:gridSpan w:val="4"/>
            <w:shd w:val="clear" w:color="auto" w:fill="FFFFFF" w:themeFill="background1"/>
            <w:noWrap/>
            <w:vAlign w:val="center"/>
          </w:tcPr>
          <w:p w14:paraId="71515465" w14:textId="77777777" w:rsidR="00EF132F" w:rsidRPr="005102E4" w:rsidRDefault="00EF132F" w:rsidP="00B15B8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6 Months after shunting</w:t>
            </w:r>
          </w:p>
        </w:tc>
        <w:tc>
          <w:tcPr>
            <w:tcW w:w="3330" w:type="dxa"/>
            <w:gridSpan w:val="4"/>
            <w:shd w:val="clear" w:color="auto" w:fill="FFFFFF" w:themeFill="background1"/>
            <w:noWrap/>
            <w:vAlign w:val="center"/>
          </w:tcPr>
          <w:p w14:paraId="581F9EE0" w14:textId="77777777" w:rsidR="00EF132F" w:rsidRPr="005102E4" w:rsidRDefault="00EF132F" w:rsidP="00B15B8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9 Months after shunting</w:t>
            </w:r>
          </w:p>
        </w:tc>
        <w:tc>
          <w:tcPr>
            <w:tcW w:w="3420" w:type="dxa"/>
            <w:gridSpan w:val="4"/>
            <w:shd w:val="clear" w:color="auto" w:fill="FFFFFF" w:themeFill="background1"/>
            <w:noWrap/>
            <w:vAlign w:val="center"/>
          </w:tcPr>
          <w:p w14:paraId="501EDEB3" w14:textId="77777777" w:rsidR="00EF132F" w:rsidRPr="005102E4" w:rsidRDefault="00EF132F" w:rsidP="00B15B8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 Months after shunting</w:t>
            </w:r>
          </w:p>
        </w:tc>
        <w:tc>
          <w:tcPr>
            <w:tcW w:w="3600" w:type="dxa"/>
            <w:gridSpan w:val="4"/>
            <w:shd w:val="clear" w:color="auto" w:fill="FFFFFF" w:themeFill="background1"/>
            <w:noWrap/>
            <w:vAlign w:val="center"/>
          </w:tcPr>
          <w:p w14:paraId="4B526560" w14:textId="77777777" w:rsidR="00EF132F" w:rsidRPr="005102E4" w:rsidRDefault="00EF132F" w:rsidP="00B15B8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5 Months after shunting</w:t>
            </w:r>
          </w:p>
        </w:tc>
      </w:tr>
      <w:tr w:rsidR="005102E4" w:rsidRPr="005102E4" w14:paraId="3DF1DA66" w14:textId="77777777" w:rsidTr="00254FA5">
        <w:trPr>
          <w:trHeight w:hRule="exact" w:val="1090"/>
        </w:trPr>
        <w:tc>
          <w:tcPr>
            <w:tcW w:w="900" w:type="dxa"/>
            <w:vMerge/>
            <w:tcBorders>
              <w:tl2br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037AE2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</w:tc>
        <w:tc>
          <w:tcPr>
            <w:tcW w:w="1355" w:type="dxa"/>
            <w:vMerge/>
            <w:shd w:val="clear" w:color="auto" w:fill="FFFFFF" w:themeFill="background1"/>
            <w:vAlign w:val="center"/>
          </w:tcPr>
          <w:p w14:paraId="5B93B58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14:paraId="0321AC06" w14:textId="41EDD1BA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CSF volume</w:t>
            </w:r>
          </w:p>
          <w:p w14:paraId="3DD1141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(ml)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18FC426D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Brain volume</w:t>
            </w:r>
          </w:p>
          <w:p w14:paraId="208CFD1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(ml)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BD5CBE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ICP (cm H2O)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33FCE68A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Force (N)</w:t>
            </w:r>
          </w:p>
        </w:tc>
        <w:tc>
          <w:tcPr>
            <w:tcW w:w="895" w:type="dxa"/>
            <w:shd w:val="clear" w:color="auto" w:fill="FFFFFF" w:themeFill="background1"/>
            <w:noWrap/>
            <w:vAlign w:val="center"/>
          </w:tcPr>
          <w:p w14:paraId="082512C1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CSF volume</w:t>
            </w:r>
          </w:p>
          <w:p w14:paraId="114D28B1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(ml)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581ED914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Brain volume</w:t>
            </w:r>
          </w:p>
          <w:p w14:paraId="327AB8B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(ml)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90E411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ICP (cm H2O)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22E4EB8D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Force (N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14:paraId="432D36E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CSF volume</w:t>
            </w:r>
          </w:p>
          <w:p w14:paraId="38A0C624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(ml)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0ADE14B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Brain volume</w:t>
            </w:r>
          </w:p>
          <w:p w14:paraId="04CD8ED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(ml)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5CECB5B3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ICP (cm H2O)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00382B3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Force (N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14:paraId="21B9CB5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CSF volume</w:t>
            </w:r>
          </w:p>
          <w:p w14:paraId="6FBBB3C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(ml)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0EECF72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Brain volume</w:t>
            </w:r>
          </w:p>
          <w:p w14:paraId="33D18BC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(ml)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08EBFC2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ICP (cm H2O)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0353A1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Force (N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14:paraId="75032B1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CSF volume</w:t>
            </w:r>
          </w:p>
          <w:p w14:paraId="159A342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(ml)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57CEB72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Brain volume</w:t>
            </w:r>
          </w:p>
          <w:p w14:paraId="3055DD04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(ml)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690CA79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ICP (cm H2O)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586FE9D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Force (N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14:paraId="46E298F0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CSF volume</w:t>
            </w:r>
          </w:p>
          <w:p w14:paraId="7E120919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(ml)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4F4031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Brain volume</w:t>
            </w:r>
          </w:p>
          <w:p w14:paraId="7027385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(ml)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A910D0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ICP (cm H2O)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FF6BFD3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Force (N)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829C75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CSF volume</w:t>
            </w:r>
          </w:p>
          <w:p w14:paraId="45D1053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(ml)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EC2A43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Brain volume</w:t>
            </w:r>
          </w:p>
          <w:p w14:paraId="0C22AE8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(ml)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98DE46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ICP (cm H2O)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37F42B1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Force (N)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42E57E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CSF volume</w:t>
            </w:r>
          </w:p>
          <w:p w14:paraId="00EEACA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(ml)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F617E6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Brain volume</w:t>
            </w:r>
          </w:p>
          <w:p w14:paraId="3A3BB839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(ml)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17307C" w14:textId="77777777" w:rsidR="00EF132F" w:rsidRPr="005102E4" w:rsidRDefault="00EF132F" w:rsidP="004F4B7E">
            <w:pPr>
              <w:tabs>
                <w:tab w:val="left" w:pos="894"/>
              </w:tabs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ICP (cm H2O)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4ABCD5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Force (N)</w:t>
            </w:r>
          </w:p>
        </w:tc>
      </w:tr>
      <w:tr w:rsidR="005102E4" w:rsidRPr="005102E4" w14:paraId="71007212" w14:textId="77777777" w:rsidTr="00254FA5">
        <w:trPr>
          <w:trHeight w:hRule="exact" w:val="430"/>
        </w:trPr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025459B1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</w:t>
            </w:r>
          </w:p>
        </w:tc>
        <w:tc>
          <w:tcPr>
            <w:tcW w:w="1355" w:type="dxa"/>
            <w:shd w:val="clear" w:color="auto" w:fill="FFFFFF" w:themeFill="background1"/>
            <w:vAlign w:val="center"/>
          </w:tcPr>
          <w:p w14:paraId="7784483A" w14:textId="39C23A14" w:rsidR="00254FA5" w:rsidRPr="005102E4" w:rsidRDefault="00254FA5" w:rsidP="00254FA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65 (Male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79019E95" w14:textId="4CA881B1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389.1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4E2DBEA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04.61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BF8F00D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5.12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281E1092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79.02</w:t>
            </w:r>
          </w:p>
        </w:tc>
        <w:tc>
          <w:tcPr>
            <w:tcW w:w="895" w:type="dxa"/>
            <w:shd w:val="clear" w:color="auto" w:fill="FFFFFF" w:themeFill="background1"/>
            <w:noWrap/>
            <w:vAlign w:val="center"/>
            <w:hideMark/>
          </w:tcPr>
          <w:p w14:paraId="246E6F7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6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3BB69AB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78.6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75B508D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.68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352E0FC8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1.21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43204E5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52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496A1B8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99.4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6AFAFB1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97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CF3C702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3.8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4F2669E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8.5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0FBA668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20.10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7CFC93DF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5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0C1C6C1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6.29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4F28D9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9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082EAB8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42.6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1773EF0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22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6B633B2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6.5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6EA263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1.5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FC8106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61.4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92AEB48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2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E91004C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6.28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5BC546F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0.7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3A40460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75.5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4ECB3B48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07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5AE1098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5.32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61BF967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0.2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0DFB7D9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95.5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40DCC19" w14:textId="77777777" w:rsidR="00EF132F" w:rsidRPr="005102E4" w:rsidRDefault="00EF132F" w:rsidP="004F4B7E">
            <w:pPr>
              <w:tabs>
                <w:tab w:val="left" w:pos="894"/>
              </w:tabs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11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205B7E13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5.62</w:t>
            </w:r>
          </w:p>
        </w:tc>
      </w:tr>
      <w:tr w:rsidR="005102E4" w:rsidRPr="005102E4" w14:paraId="7D6847B7" w14:textId="77777777" w:rsidTr="00254FA5">
        <w:trPr>
          <w:trHeight w:hRule="exact" w:val="430"/>
        </w:trPr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39250E3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2</w:t>
            </w:r>
          </w:p>
        </w:tc>
        <w:tc>
          <w:tcPr>
            <w:tcW w:w="1355" w:type="dxa"/>
            <w:shd w:val="clear" w:color="auto" w:fill="FFFFFF" w:themeFill="background1"/>
            <w:vAlign w:val="center"/>
          </w:tcPr>
          <w:p w14:paraId="605D5A1B" w14:textId="485AF3D1" w:rsidR="00EF132F" w:rsidRPr="005102E4" w:rsidRDefault="00254FA5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50 (Male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5D9ECFDC" w14:textId="28D3CC9D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410.27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30990523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924.68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966DDDD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6.35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7A5A526E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57.20</w:t>
            </w:r>
          </w:p>
        </w:tc>
        <w:tc>
          <w:tcPr>
            <w:tcW w:w="895" w:type="dxa"/>
            <w:shd w:val="clear" w:color="auto" w:fill="FFFFFF" w:themeFill="background1"/>
            <w:noWrap/>
            <w:vAlign w:val="center"/>
            <w:hideMark/>
          </w:tcPr>
          <w:p w14:paraId="76193C9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52.3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41359B8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958.3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09D93CB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9.71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783B9A39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0.03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19887DA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8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3A0758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999.2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6DC8E8B8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21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F94DBA5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55.7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1CBB2C13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5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5396944A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27.30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52C3CE59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.88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CD002A6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46.35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13027DBD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3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619E708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46.6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65100EF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.3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C9D8247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44.91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019BB324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6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4D341B4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67.1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30783A1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.32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251A110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44.28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009CBA09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2.4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179988D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80.6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78247CD2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.27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AD57745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43.66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5A4D4E6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1.9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62C4E7E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00.5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701951C" w14:textId="77777777" w:rsidR="00EF132F" w:rsidRPr="005102E4" w:rsidRDefault="00EF132F" w:rsidP="004F4B7E">
            <w:pPr>
              <w:tabs>
                <w:tab w:val="left" w:pos="894"/>
              </w:tabs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.19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52C2273E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42.55</w:t>
            </w:r>
          </w:p>
        </w:tc>
      </w:tr>
      <w:tr w:rsidR="005102E4" w:rsidRPr="005102E4" w14:paraId="6C069782" w14:textId="77777777" w:rsidTr="00254FA5">
        <w:trPr>
          <w:trHeight w:hRule="exact" w:val="430"/>
        </w:trPr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49441A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3</w:t>
            </w:r>
          </w:p>
        </w:tc>
        <w:tc>
          <w:tcPr>
            <w:tcW w:w="1355" w:type="dxa"/>
            <w:shd w:val="clear" w:color="auto" w:fill="FFFFFF" w:themeFill="background1"/>
            <w:vAlign w:val="center"/>
          </w:tcPr>
          <w:p w14:paraId="2FED0B7C" w14:textId="61AA4A01" w:rsidR="00EF132F" w:rsidRPr="005102E4" w:rsidRDefault="00254FA5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68 (Female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66A7550B" w14:textId="7856AB0D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425.67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3C767BB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69.5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875B4FD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31.47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46AD11A5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37.45</w:t>
            </w:r>
          </w:p>
        </w:tc>
        <w:tc>
          <w:tcPr>
            <w:tcW w:w="895" w:type="dxa"/>
            <w:shd w:val="clear" w:color="auto" w:fill="FFFFFF" w:themeFill="background1"/>
            <w:noWrap/>
            <w:vAlign w:val="center"/>
            <w:hideMark/>
          </w:tcPr>
          <w:p w14:paraId="788AC89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53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F3D7CE0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57.9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4EC96AE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3.18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335D9469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6.9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8135C1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7.1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09C0669A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76.5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52CD4AC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99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3E7A334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90.48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386CB7C4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4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3DD2A4A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89.80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5504962E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42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C023CED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90.85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6CE81E3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6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1FDD4209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05.5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63B2386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3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5CE6D66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92.20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7B47B1DA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7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087EE33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19.4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6DEB754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28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92BD3E7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91.53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116D1C3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0.5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1E00E8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27.5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2B9ADCEA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26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F19BE7E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91.0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49ADDE89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7.9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E3F03DD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47.8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428403CF" w14:textId="77777777" w:rsidR="00EF132F" w:rsidRPr="005102E4" w:rsidRDefault="00EF132F" w:rsidP="004F4B7E">
            <w:pPr>
              <w:tabs>
                <w:tab w:val="left" w:pos="894"/>
              </w:tabs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32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5D9303D3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91.53</w:t>
            </w:r>
          </w:p>
        </w:tc>
      </w:tr>
      <w:tr w:rsidR="005102E4" w:rsidRPr="005102E4" w14:paraId="318D2BB3" w14:textId="77777777" w:rsidTr="00254FA5">
        <w:trPr>
          <w:trHeight w:hRule="exact" w:val="430"/>
        </w:trPr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53EF389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4</w:t>
            </w:r>
          </w:p>
        </w:tc>
        <w:tc>
          <w:tcPr>
            <w:tcW w:w="1355" w:type="dxa"/>
            <w:shd w:val="clear" w:color="auto" w:fill="FFFFFF" w:themeFill="background1"/>
            <w:vAlign w:val="center"/>
          </w:tcPr>
          <w:p w14:paraId="7261E63A" w14:textId="4B507066" w:rsidR="00EF132F" w:rsidRPr="005102E4" w:rsidRDefault="00254FA5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54 (Male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1B5B7F2F" w14:textId="33DE4DF8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372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02ADEA1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24.87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7AB94F1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32.76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7C7D9BD7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16.61</w:t>
            </w:r>
          </w:p>
        </w:tc>
        <w:tc>
          <w:tcPr>
            <w:tcW w:w="895" w:type="dxa"/>
            <w:shd w:val="clear" w:color="auto" w:fill="FFFFFF" w:themeFill="background1"/>
            <w:noWrap/>
            <w:vAlign w:val="center"/>
            <w:hideMark/>
          </w:tcPr>
          <w:p w14:paraId="79D09371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6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51B55E7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81.4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5F6FF23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9.11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5FA6A2C0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3.5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16BE9311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5.9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81CBB8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02.4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71542241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53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3B3187D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5.50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48BF5D6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52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07045F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21.00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1E39CC82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22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A6769B9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8.65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5C4FB78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0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94056E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40.3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4540510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.8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6530291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8.35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099640A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6.5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643B278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60.3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C6920BE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.82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819EEAA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8.00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15E5E134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8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EFD3BA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72.6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43E6D64E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.63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9B8373F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6.42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B2C153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8.1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6537F5EA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96.3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2EE1FEBB" w14:textId="77777777" w:rsidR="00EF132F" w:rsidRPr="005102E4" w:rsidRDefault="00EF132F" w:rsidP="004F4B7E">
            <w:pPr>
              <w:tabs>
                <w:tab w:val="left" w:pos="894"/>
              </w:tabs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.62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2EF614EA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6.37</w:t>
            </w:r>
          </w:p>
        </w:tc>
      </w:tr>
      <w:tr w:rsidR="005102E4" w:rsidRPr="005102E4" w14:paraId="358D3A76" w14:textId="77777777" w:rsidTr="00254FA5">
        <w:trPr>
          <w:trHeight w:hRule="exact" w:val="430"/>
        </w:trPr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0FD251F0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5</w:t>
            </w:r>
          </w:p>
        </w:tc>
        <w:tc>
          <w:tcPr>
            <w:tcW w:w="1355" w:type="dxa"/>
            <w:shd w:val="clear" w:color="auto" w:fill="FFFFFF" w:themeFill="background1"/>
            <w:vAlign w:val="center"/>
          </w:tcPr>
          <w:p w14:paraId="587A42BB" w14:textId="37F1F9DA" w:rsidR="00EF132F" w:rsidRPr="005102E4" w:rsidRDefault="00254FA5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72 (Male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129E2AD9" w14:textId="30CA35AF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408.91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58DE855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03.46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BAD875C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8.14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7B2EB5D3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00.33</w:t>
            </w:r>
          </w:p>
        </w:tc>
        <w:tc>
          <w:tcPr>
            <w:tcW w:w="895" w:type="dxa"/>
            <w:shd w:val="clear" w:color="auto" w:fill="FFFFFF" w:themeFill="background1"/>
            <w:noWrap/>
            <w:vAlign w:val="center"/>
            <w:hideMark/>
          </w:tcPr>
          <w:p w14:paraId="4A0264F3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4.2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58E79D83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26.7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8927F42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9.62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3728EA8F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9.93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37BB32C9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6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39823C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46.1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EA0A20B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5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3754E4D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8.90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16498C5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1.7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1E9960BD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65.80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7D20ED8D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31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3463195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2.57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66E9089A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8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14FBF64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83.5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2124D991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.9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DBB513E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1.83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3628688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5.9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473ED4F1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98.4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07BE97B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.8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CB8FBE9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0.81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1FA4E68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9.9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142C641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14.5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608B627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.82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740A9F2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0.78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6C47019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9.7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590D37F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30.4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6B29B4A2" w14:textId="77777777" w:rsidR="00EF132F" w:rsidRPr="005102E4" w:rsidRDefault="00EF132F" w:rsidP="004F4B7E">
            <w:pPr>
              <w:tabs>
                <w:tab w:val="left" w:pos="894"/>
              </w:tabs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.68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A038EE2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9.18</w:t>
            </w:r>
          </w:p>
        </w:tc>
      </w:tr>
      <w:tr w:rsidR="005102E4" w:rsidRPr="005102E4" w14:paraId="7CCD8008" w14:textId="77777777" w:rsidTr="00254FA5">
        <w:trPr>
          <w:trHeight w:hRule="exact" w:val="430"/>
        </w:trPr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060889DA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6</w:t>
            </w:r>
          </w:p>
        </w:tc>
        <w:tc>
          <w:tcPr>
            <w:tcW w:w="1355" w:type="dxa"/>
            <w:shd w:val="clear" w:color="auto" w:fill="FFFFFF" w:themeFill="background1"/>
            <w:vAlign w:val="center"/>
          </w:tcPr>
          <w:p w14:paraId="025F77E8" w14:textId="2F697819" w:rsidR="00EF132F" w:rsidRPr="005102E4" w:rsidRDefault="00254FA5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59 (Female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109D2087" w14:textId="655ED6B3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414.27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6F5949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984.51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6522B83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9.67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595C2584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88.45</w:t>
            </w:r>
          </w:p>
        </w:tc>
        <w:tc>
          <w:tcPr>
            <w:tcW w:w="895" w:type="dxa"/>
            <w:shd w:val="clear" w:color="auto" w:fill="FFFFFF" w:themeFill="background1"/>
            <w:noWrap/>
            <w:vAlign w:val="center"/>
            <w:hideMark/>
          </w:tcPr>
          <w:p w14:paraId="3F182C7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61.2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1D6FBB10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41.2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2680DC2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.28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4CE4A71D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9.0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7AEBE2F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2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467013D9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60.4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54B6431F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7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F39ED8D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0.38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1C5B2CA4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9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0CC5123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76.50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6951A971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41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CDE4C75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3.69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772820B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52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597CAC6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92.6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EEFD39A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82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195740A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1.92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0D918D3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6.5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3E3018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08.2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6BF22C9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78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DA66B6E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1.22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7474692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8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30F3B3E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24.5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0493C39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7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4981CFD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1.2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3A9CFE49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8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33D4115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39.3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69A9C969" w14:textId="77777777" w:rsidR="00EF132F" w:rsidRPr="005102E4" w:rsidRDefault="00EF132F" w:rsidP="004F4B7E">
            <w:pPr>
              <w:tabs>
                <w:tab w:val="left" w:pos="894"/>
              </w:tabs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82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1A0B1B0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1.28</w:t>
            </w:r>
          </w:p>
        </w:tc>
      </w:tr>
      <w:tr w:rsidR="005102E4" w:rsidRPr="005102E4" w14:paraId="272BA50C" w14:textId="77777777" w:rsidTr="00254FA5">
        <w:trPr>
          <w:trHeight w:hRule="exact" w:val="430"/>
        </w:trPr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72B59D9A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7</w:t>
            </w:r>
          </w:p>
        </w:tc>
        <w:tc>
          <w:tcPr>
            <w:tcW w:w="1355" w:type="dxa"/>
            <w:shd w:val="clear" w:color="auto" w:fill="FFFFFF" w:themeFill="background1"/>
            <w:vAlign w:val="center"/>
          </w:tcPr>
          <w:p w14:paraId="2A235428" w14:textId="054015A5" w:rsidR="00EF132F" w:rsidRPr="005102E4" w:rsidRDefault="00254FA5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61 (Female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3C6C0FF6" w14:textId="2387C1D2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394.57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18AD2351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54.91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53090D3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32.61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7330C38B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42.98</w:t>
            </w:r>
          </w:p>
        </w:tc>
        <w:tc>
          <w:tcPr>
            <w:tcW w:w="895" w:type="dxa"/>
            <w:shd w:val="clear" w:color="auto" w:fill="FFFFFF" w:themeFill="background1"/>
            <w:noWrap/>
            <w:vAlign w:val="center"/>
            <w:hideMark/>
          </w:tcPr>
          <w:p w14:paraId="30CAA3F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2.32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6901B104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07.8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0F0E8AF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.63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351B2936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2.83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6E08D9D4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9.5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64997DD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28.1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6F7E2913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92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5FABB08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5.87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0EE608F0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4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9F1894D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45.70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322D0599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5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43C8205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8.3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054BF94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3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6E46485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63.1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952E916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1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CC4A79E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7.53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3F5F1BD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9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3EBBA680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81.7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FEF5A76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11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C6E322A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7.14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0A87522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2.5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04681E7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99.5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29651206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06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5712767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7.11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01016F3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2.1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F154251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13.3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5D9DD805" w14:textId="77777777" w:rsidR="00EF132F" w:rsidRPr="005102E4" w:rsidRDefault="00EF132F" w:rsidP="004F4B7E">
            <w:pPr>
              <w:tabs>
                <w:tab w:val="left" w:pos="894"/>
              </w:tabs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1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B751ECF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6.92</w:t>
            </w:r>
          </w:p>
        </w:tc>
      </w:tr>
      <w:tr w:rsidR="005102E4" w:rsidRPr="005102E4" w14:paraId="0E712485" w14:textId="77777777" w:rsidTr="00254FA5">
        <w:trPr>
          <w:trHeight w:hRule="exact" w:val="430"/>
        </w:trPr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5067798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8</w:t>
            </w:r>
          </w:p>
        </w:tc>
        <w:tc>
          <w:tcPr>
            <w:tcW w:w="1355" w:type="dxa"/>
            <w:shd w:val="clear" w:color="auto" w:fill="FFFFFF" w:themeFill="background1"/>
            <w:vAlign w:val="center"/>
          </w:tcPr>
          <w:p w14:paraId="13BEBA72" w14:textId="16494FE2" w:rsidR="00EF132F" w:rsidRPr="005102E4" w:rsidRDefault="00254FA5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54 (Male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CAE046A" w14:textId="28605C39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431.67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AEC1E3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13.2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F4FF74D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31.27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79CF1E36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04.41</w:t>
            </w:r>
          </w:p>
        </w:tc>
        <w:tc>
          <w:tcPr>
            <w:tcW w:w="895" w:type="dxa"/>
            <w:shd w:val="clear" w:color="auto" w:fill="FFFFFF" w:themeFill="background1"/>
            <w:noWrap/>
            <w:vAlign w:val="center"/>
            <w:hideMark/>
          </w:tcPr>
          <w:p w14:paraId="19C6E44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6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E2FFF3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52.7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25E93C9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01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51583F7D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4.78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4188847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2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D4E8BD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69.8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957A34D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4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220A5E6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9.43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69895C1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1.5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559EE22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86.60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4B56DF6A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32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EC5B8E7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3.87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62535620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5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321BEC2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99.8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743F8EE6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07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559FBA0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4.24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816FC8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7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14E25A8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17.4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AB7A936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02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2E350FE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3.65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65A6C19D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9.5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495E9DB9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39.7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4DD58C16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0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46C0595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4.23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0F1ED39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9.1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CA7ECA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56.3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412E56E6" w14:textId="77777777" w:rsidR="00EF132F" w:rsidRPr="005102E4" w:rsidRDefault="00EF132F" w:rsidP="004F4B7E">
            <w:pPr>
              <w:tabs>
                <w:tab w:val="left" w:pos="894"/>
              </w:tabs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06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29C8910B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4.37</w:t>
            </w:r>
          </w:p>
        </w:tc>
      </w:tr>
      <w:tr w:rsidR="005102E4" w:rsidRPr="005102E4" w14:paraId="3AD1026F" w14:textId="77777777" w:rsidTr="00254FA5">
        <w:trPr>
          <w:trHeight w:hRule="exact" w:val="430"/>
        </w:trPr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592CDC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9</w:t>
            </w:r>
          </w:p>
        </w:tc>
        <w:tc>
          <w:tcPr>
            <w:tcW w:w="1355" w:type="dxa"/>
            <w:shd w:val="clear" w:color="auto" w:fill="FFFFFF" w:themeFill="background1"/>
            <w:vAlign w:val="center"/>
          </w:tcPr>
          <w:p w14:paraId="77EDA10C" w14:textId="215E5D68" w:rsidR="00EF132F" w:rsidRPr="005102E4" w:rsidRDefault="00254FA5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66 (Female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0BECD50A" w14:textId="170362AF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427.18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17B5854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62.37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9C6A174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7.64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442C9C82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07.28</w:t>
            </w:r>
          </w:p>
        </w:tc>
        <w:tc>
          <w:tcPr>
            <w:tcW w:w="895" w:type="dxa"/>
            <w:shd w:val="clear" w:color="auto" w:fill="FFFFFF" w:themeFill="background1"/>
            <w:noWrap/>
            <w:vAlign w:val="center"/>
            <w:hideMark/>
          </w:tcPr>
          <w:p w14:paraId="7E7CF7F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3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1B42EA80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26.7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12AE386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3.42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15678045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6.21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3EB0A2D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9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19631E4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47.8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A8CF797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33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D030A03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2.7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58A3EAB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52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370F961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66.40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401BB1DD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01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1834AE6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5.63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4DD045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2.5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4DFC4C9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84.4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6312C056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39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169A16B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2.98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C628194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6.5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5A11E05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02.3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AD80759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3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C9EE5CE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2.3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06E2EF13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8.9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4AFA5A3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24.6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16386D6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2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2388294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2.05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CF6428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8.4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E6232E4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45.2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847417A" w14:textId="77777777" w:rsidR="00EF132F" w:rsidRPr="005102E4" w:rsidRDefault="00EF132F" w:rsidP="004F4B7E">
            <w:pPr>
              <w:tabs>
                <w:tab w:val="left" w:pos="894"/>
              </w:tabs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33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0A7A77C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2.73</w:t>
            </w:r>
          </w:p>
        </w:tc>
      </w:tr>
      <w:tr w:rsidR="005102E4" w:rsidRPr="005102E4" w14:paraId="5800B536" w14:textId="77777777" w:rsidTr="00254FA5">
        <w:trPr>
          <w:trHeight w:hRule="exact" w:val="430"/>
        </w:trPr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7F57339D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</w:t>
            </w:r>
          </w:p>
        </w:tc>
        <w:tc>
          <w:tcPr>
            <w:tcW w:w="1355" w:type="dxa"/>
            <w:shd w:val="clear" w:color="auto" w:fill="FFFFFF" w:themeFill="background1"/>
            <w:vAlign w:val="center"/>
          </w:tcPr>
          <w:p w14:paraId="592CB737" w14:textId="687779B3" w:rsidR="00EF132F" w:rsidRPr="005102E4" w:rsidRDefault="00254FA5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67 (Female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4F640ACA" w14:textId="72484284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402.19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4BFED1D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21.67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9C59CAC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9.14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7D182B5A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10.87</w:t>
            </w:r>
          </w:p>
        </w:tc>
        <w:tc>
          <w:tcPr>
            <w:tcW w:w="895" w:type="dxa"/>
            <w:shd w:val="clear" w:color="auto" w:fill="FFFFFF" w:themeFill="background1"/>
            <w:noWrap/>
            <w:vAlign w:val="center"/>
            <w:hideMark/>
          </w:tcPr>
          <w:p w14:paraId="234416B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54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0628C14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66.7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48C77BE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.65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7BDAACE1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0.1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0F27336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5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6DEC5720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85.5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ED75CDD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3.57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712560A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7.29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57B899D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2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0F5B068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99.60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32174A1B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3.1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282C374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9.27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D91043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5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F5BB25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13.1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6BD5467C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61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FFDFA8E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7.29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7D820EF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8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01863EC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27.9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6223E2B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5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AB7B91C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6.34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35454313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1.4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3D2AEE3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51.8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3029F29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3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6A0AB2F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5.7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5CD3E1E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0.9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478DF46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67.4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2BE5973E" w14:textId="77777777" w:rsidR="00EF132F" w:rsidRPr="005102E4" w:rsidRDefault="00EF132F" w:rsidP="004F4B7E">
            <w:pPr>
              <w:tabs>
                <w:tab w:val="left" w:pos="894"/>
              </w:tabs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34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21E7E31E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5.30</w:t>
            </w:r>
          </w:p>
        </w:tc>
      </w:tr>
      <w:tr w:rsidR="005102E4" w:rsidRPr="005102E4" w14:paraId="7185E626" w14:textId="77777777" w:rsidTr="00254FA5">
        <w:trPr>
          <w:trHeight w:hRule="exact" w:val="430"/>
        </w:trPr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E34C51D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</w:t>
            </w:r>
          </w:p>
        </w:tc>
        <w:tc>
          <w:tcPr>
            <w:tcW w:w="1355" w:type="dxa"/>
            <w:shd w:val="clear" w:color="auto" w:fill="FFFFFF" w:themeFill="background1"/>
            <w:vAlign w:val="center"/>
          </w:tcPr>
          <w:p w14:paraId="2503021E" w14:textId="5D879037" w:rsidR="00EF132F" w:rsidRPr="005102E4" w:rsidRDefault="00254FA5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55 (Female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397AC3F9" w14:textId="237D9D29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449.21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35BD0A83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95.2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0492260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30.16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00B88E1A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13.10</w:t>
            </w:r>
          </w:p>
        </w:tc>
        <w:tc>
          <w:tcPr>
            <w:tcW w:w="895" w:type="dxa"/>
            <w:shd w:val="clear" w:color="auto" w:fill="FFFFFF" w:themeFill="background1"/>
            <w:noWrap/>
            <w:vAlign w:val="center"/>
            <w:hideMark/>
          </w:tcPr>
          <w:p w14:paraId="43302B0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2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9EF6C2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51.4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1142952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.68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5D8207E1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9.34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60751B74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52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07AB0D6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69.9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482D0CB8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4.42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34DB774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92.34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578390FD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8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6D5E2E6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95.60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5127E762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4.02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2E48813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95.64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144502D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5.2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368AC5F4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11.0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4D8F5F0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3.4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25FB8EE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93.61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7D463389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0.2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09340E00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27.4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D09D9F6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3.42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DFB828A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93.27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64CBCF9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4.2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9E867AA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42.8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63DDD659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3.29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074FC42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92.56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32FE475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3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6003CCDD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57.5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CD72895" w14:textId="77777777" w:rsidR="00EF132F" w:rsidRPr="005102E4" w:rsidRDefault="00EF132F" w:rsidP="004F4B7E">
            <w:pPr>
              <w:tabs>
                <w:tab w:val="left" w:pos="894"/>
              </w:tabs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3.34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53C9DFE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92.63</w:t>
            </w:r>
          </w:p>
        </w:tc>
      </w:tr>
      <w:tr w:rsidR="005102E4" w:rsidRPr="005102E4" w14:paraId="51C00686" w14:textId="77777777" w:rsidTr="00254FA5">
        <w:trPr>
          <w:trHeight w:hRule="exact" w:val="430"/>
        </w:trPr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38DB279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</w:t>
            </w:r>
          </w:p>
        </w:tc>
        <w:tc>
          <w:tcPr>
            <w:tcW w:w="1355" w:type="dxa"/>
            <w:shd w:val="clear" w:color="auto" w:fill="FFFFFF" w:themeFill="background1"/>
            <w:vAlign w:val="center"/>
          </w:tcPr>
          <w:p w14:paraId="448E65AF" w14:textId="0A5B59CE" w:rsidR="00EF132F" w:rsidRPr="005102E4" w:rsidRDefault="00254FA5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70 (Female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4A8A48A2" w14:textId="7F74F2AA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421.61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36114FF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23.46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135536D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33.18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05CE6C3F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19.09</w:t>
            </w:r>
          </w:p>
        </w:tc>
        <w:tc>
          <w:tcPr>
            <w:tcW w:w="895" w:type="dxa"/>
            <w:shd w:val="clear" w:color="auto" w:fill="FFFFFF" w:themeFill="background1"/>
            <w:noWrap/>
            <w:vAlign w:val="center"/>
            <w:hideMark/>
          </w:tcPr>
          <w:p w14:paraId="5B1B52B9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9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424178F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32.5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4CB96CA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.29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7164C083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5.18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413A487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6.5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3FAE634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53.7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7B5E4515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87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A8D41EB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9.29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4826C7F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9.5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12D2F2C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73.40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41B97DA9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4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4169869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1.75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71E1A9B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6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938CCC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93.2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31620CE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03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2F53F33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1.21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586627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8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F7D42E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12.5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37B9A09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9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7D1457A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0.40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62633D0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0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1429EC80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30.7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276296A2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9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C399E2B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0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19759EE1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0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505CED9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42.2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8146BA4" w14:textId="77777777" w:rsidR="00EF132F" w:rsidRPr="005102E4" w:rsidRDefault="00EF132F" w:rsidP="004F4B7E">
            <w:pPr>
              <w:tabs>
                <w:tab w:val="left" w:pos="894"/>
              </w:tabs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82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6272309E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9.13</w:t>
            </w:r>
          </w:p>
        </w:tc>
      </w:tr>
      <w:tr w:rsidR="005102E4" w:rsidRPr="005102E4" w14:paraId="6AC6912A" w14:textId="77777777" w:rsidTr="00254FA5">
        <w:trPr>
          <w:trHeight w:hRule="exact" w:val="430"/>
        </w:trPr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4EC71673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</w:t>
            </w:r>
          </w:p>
        </w:tc>
        <w:tc>
          <w:tcPr>
            <w:tcW w:w="1355" w:type="dxa"/>
            <w:shd w:val="clear" w:color="auto" w:fill="FFFFFF" w:themeFill="background1"/>
            <w:vAlign w:val="center"/>
          </w:tcPr>
          <w:p w14:paraId="1450EA40" w14:textId="7541CA41" w:rsidR="00EF132F" w:rsidRPr="005102E4" w:rsidRDefault="00254FA5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59 (Male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46B51677" w14:textId="25DFC33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386.17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C2BA12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62.7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0D251C7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5.84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3F97F564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77.17</w:t>
            </w:r>
          </w:p>
        </w:tc>
        <w:tc>
          <w:tcPr>
            <w:tcW w:w="895" w:type="dxa"/>
            <w:shd w:val="clear" w:color="auto" w:fill="FFFFFF" w:themeFill="background1"/>
            <w:noWrap/>
            <w:vAlign w:val="center"/>
            <w:hideMark/>
          </w:tcPr>
          <w:p w14:paraId="43ADDCB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3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FF914B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02.5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19CD88C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52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492C3685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1.94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403466F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56.2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355F7CC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20.1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2B42D714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3.03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E41EC9D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7.6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021F0E6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4.5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C78C801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39.20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409DC3DA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92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F6F6BEA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2.4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708BFB8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2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453D25E9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55.5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55E43A94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36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FA81EED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0.74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5FB737C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1.5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12E474D0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71.5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1621206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31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A5A4E71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80.04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45800BDC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0.7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5C53C359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90.7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47A11AA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16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A04628D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9.41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0545931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0.1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59299BD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08.2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2C4CA548" w14:textId="77777777" w:rsidR="00EF132F" w:rsidRPr="005102E4" w:rsidRDefault="00EF132F" w:rsidP="004F4B7E">
            <w:pPr>
              <w:tabs>
                <w:tab w:val="left" w:pos="894"/>
              </w:tabs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14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36D7FA5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9.03</w:t>
            </w:r>
          </w:p>
        </w:tc>
      </w:tr>
      <w:tr w:rsidR="005102E4" w:rsidRPr="005102E4" w14:paraId="21DD9F6E" w14:textId="77777777" w:rsidTr="00254FA5">
        <w:trPr>
          <w:trHeight w:hRule="exact" w:val="430"/>
        </w:trPr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5EBBE940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</w:t>
            </w:r>
          </w:p>
        </w:tc>
        <w:tc>
          <w:tcPr>
            <w:tcW w:w="1355" w:type="dxa"/>
            <w:shd w:val="clear" w:color="auto" w:fill="FFFFFF" w:themeFill="background1"/>
            <w:vAlign w:val="center"/>
          </w:tcPr>
          <w:p w14:paraId="0B97DE6E" w14:textId="279A70E4" w:rsidR="00EF132F" w:rsidRPr="005102E4" w:rsidRDefault="00254FA5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62 (Male)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69F012CA" w14:textId="7F3767D9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446.18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3A0DC7B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06.5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DB3ACBE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9.81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30F6D921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93.58</w:t>
            </w:r>
          </w:p>
        </w:tc>
        <w:tc>
          <w:tcPr>
            <w:tcW w:w="895" w:type="dxa"/>
            <w:shd w:val="clear" w:color="auto" w:fill="FFFFFF" w:themeFill="background1"/>
            <w:noWrap/>
            <w:vAlign w:val="center"/>
            <w:hideMark/>
          </w:tcPr>
          <w:p w14:paraId="08F4943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9.7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9E7CC6A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53.7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C99D9B2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.01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75415DAC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8.05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67B391C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2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6EECA110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70.3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6EBC2E0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4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D9FB9C2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9.40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13A60BAA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6.5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641A3779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88.40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5CCEF812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0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B0F9F96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2.04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7169F72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9.5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093CC109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05.1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7AC62C97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31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FA99125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9.24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47320EA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1.6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666A2C09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24.5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22834A8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27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B78CD46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8.7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5467D1C4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0.2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DE7362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39.4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A1549DE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22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DBF7901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8.48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591ED68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9.7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A4DAB0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54.7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0A6723A" w14:textId="77777777" w:rsidR="00EF132F" w:rsidRPr="005102E4" w:rsidRDefault="00EF132F" w:rsidP="004F4B7E">
            <w:pPr>
              <w:tabs>
                <w:tab w:val="left" w:pos="894"/>
              </w:tabs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32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5C78D058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68.73</w:t>
            </w:r>
          </w:p>
        </w:tc>
      </w:tr>
      <w:tr w:rsidR="005102E4" w:rsidRPr="005102E4" w14:paraId="0239B0DC" w14:textId="77777777" w:rsidTr="00254FA5">
        <w:trPr>
          <w:trHeight w:hRule="exact" w:val="430"/>
        </w:trPr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4E3A022C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Mean</w:t>
            </w:r>
          </w:p>
        </w:tc>
        <w:tc>
          <w:tcPr>
            <w:tcW w:w="1355" w:type="dxa"/>
            <w:shd w:val="clear" w:color="auto" w:fill="FFFFFF" w:themeFill="background1"/>
            <w:vAlign w:val="center"/>
          </w:tcPr>
          <w:p w14:paraId="256A74A3" w14:textId="794482C1" w:rsidR="00EF132F" w:rsidRPr="005102E4" w:rsidRDefault="00AA6E45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61.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2722934" w14:textId="5C3CD955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412.85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10A373D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067.98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9A0425E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9.51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441EF7A0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203.40</w:t>
            </w:r>
          </w:p>
        </w:tc>
        <w:tc>
          <w:tcPr>
            <w:tcW w:w="895" w:type="dxa"/>
            <w:shd w:val="clear" w:color="auto" w:fill="FFFFFF" w:themeFill="background1"/>
            <w:noWrap/>
            <w:vAlign w:val="center"/>
            <w:hideMark/>
          </w:tcPr>
          <w:p w14:paraId="730E890B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4.15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0FAC559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24.15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15D7A85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0.77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5A321E46" w14:textId="77777777" w:rsidR="00EF132F" w:rsidRPr="005102E4" w:rsidRDefault="00EF132F" w:rsidP="00504099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8.52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4FC05B1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42.07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21735E45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44.94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61F43988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64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15006A5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7.07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61BEBE4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8.80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18355EBA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63.96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527FB154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2.16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7C2C05B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9.10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555A188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9.53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7C6CF3F2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81.16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7AD78E7C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70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A8229C0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8.04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E888A96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36.39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47395C2E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198.57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E9239AF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66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ABBDAC5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7.44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14:paraId="23C49C7F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8.51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48B48150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15.31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4FD1B759" w14:textId="77777777" w:rsidR="00EF132F" w:rsidRPr="005102E4" w:rsidRDefault="00EF132F" w:rsidP="004F4B7E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58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B73B0A4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7.06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604C5F37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7.9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14:paraId="6CEDA070" w14:textId="77777777" w:rsidR="00EF132F" w:rsidRPr="005102E4" w:rsidRDefault="00EF132F" w:rsidP="004F4B7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5102E4">
              <w:rPr>
                <w:rFonts w:asciiTheme="majorBidi" w:eastAsia="Times New Roman" w:hAnsiTheme="majorBidi" w:cstheme="majorBidi"/>
                <w:color w:val="000000" w:themeColor="text1"/>
              </w:rPr>
              <w:t>1232.47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7330D242" w14:textId="77777777" w:rsidR="00EF132F" w:rsidRPr="005102E4" w:rsidRDefault="00EF132F" w:rsidP="004F4B7E">
            <w:pPr>
              <w:tabs>
                <w:tab w:val="left" w:pos="894"/>
              </w:tabs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11.59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2FF2BA2" w14:textId="77777777" w:rsidR="00EF132F" w:rsidRPr="005102E4" w:rsidRDefault="00EF132F" w:rsidP="004F4B7E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5102E4">
              <w:rPr>
                <w:rFonts w:asciiTheme="majorBidi" w:hAnsiTheme="majorBidi" w:cstheme="majorBidi"/>
                <w:color w:val="000000" w:themeColor="text1"/>
              </w:rPr>
              <w:t>76.81</w:t>
            </w:r>
          </w:p>
        </w:tc>
      </w:tr>
    </w:tbl>
    <w:p w14:paraId="7A429493" w14:textId="77777777" w:rsidR="00725718" w:rsidRPr="005102E4" w:rsidRDefault="00725718" w:rsidP="00725718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</w:p>
    <w:sectPr w:rsidR="00725718" w:rsidRPr="005102E4" w:rsidSect="006C67CF">
      <w:footerReference w:type="default" r:id="rId7"/>
      <w:pgSz w:w="31680" w:h="12240" w:orient="landscape" w:code="1"/>
      <w:pgMar w:top="1440" w:right="16085" w:bottom="1440" w:left="1440" w:header="720" w:footer="720" w:gutter="0"/>
      <w:paperSrc w:first="26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485D4" w14:textId="77777777" w:rsidR="007A4CBD" w:rsidRDefault="007A4CBD" w:rsidP="00AC3603">
      <w:pPr>
        <w:spacing w:after="0" w:line="240" w:lineRule="auto"/>
      </w:pPr>
      <w:r>
        <w:separator/>
      </w:r>
    </w:p>
  </w:endnote>
  <w:endnote w:type="continuationSeparator" w:id="0">
    <w:p w14:paraId="559F3905" w14:textId="77777777" w:rsidR="007A4CBD" w:rsidRDefault="007A4CBD" w:rsidP="00AC36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73705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D7C848" w14:textId="77777777" w:rsidR="002F5094" w:rsidRDefault="002F5094" w:rsidP="00242A3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2CF2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5B2B5B81" w14:textId="77777777" w:rsidR="002F5094" w:rsidRDefault="002F50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472FF" w14:textId="77777777" w:rsidR="007A4CBD" w:rsidRDefault="007A4CBD" w:rsidP="00AC3603">
      <w:pPr>
        <w:spacing w:after="0" w:line="240" w:lineRule="auto"/>
      </w:pPr>
      <w:r>
        <w:separator/>
      </w:r>
    </w:p>
  </w:footnote>
  <w:footnote w:type="continuationSeparator" w:id="0">
    <w:p w14:paraId="5FB09CAC" w14:textId="77777777" w:rsidR="007A4CBD" w:rsidRDefault="007A4CBD" w:rsidP="00AC360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2MDMzNzUyNTYwMjBT0lEKTi0uzszPAykwNqoFAGRFLPotAAAA"/>
  </w:docVars>
  <w:rsids>
    <w:rsidRoot w:val="004B3B15"/>
    <w:rsid w:val="00006CB0"/>
    <w:rsid w:val="00014203"/>
    <w:rsid w:val="000300AE"/>
    <w:rsid w:val="00044202"/>
    <w:rsid w:val="0007493F"/>
    <w:rsid w:val="0007773C"/>
    <w:rsid w:val="000841ED"/>
    <w:rsid w:val="000A2005"/>
    <w:rsid w:val="000B5A3B"/>
    <w:rsid w:val="000C3BCB"/>
    <w:rsid w:val="000E4277"/>
    <w:rsid w:val="000E78BB"/>
    <w:rsid w:val="0010227F"/>
    <w:rsid w:val="001077DE"/>
    <w:rsid w:val="00135E4D"/>
    <w:rsid w:val="0015206F"/>
    <w:rsid w:val="00163617"/>
    <w:rsid w:val="00180F2B"/>
    <w:rsid w:val="001811C6"/>
    <w:rsid w:val="00182CF2"/>
    <w:rsid w:val="00183EED"/>
    <w:rsid w:val="00196395"/>
    <w:rsid w:val="001A1DF7"/>
    <w:rsid w:val="001A2BF3"/>
    <w:rsid w:val="001A308C"/>
    <w:rsid w:val="001C2E40"/>
    <w:rsid w:val="001F5932"/>
    <w:rsid w:val="001F7F18"/>
    <w:rsid w:val="00203ADA"/>
    <w:rsid w:val="00203D79"/>
    <w:rsid w:val="002057C3"/>
    <w:rsid w:val="002254F9"/>
    <w:rsid w:val="00242A3B"/>
    <w:rsid w:val="00251C86"/>
    <w:rsid w:val="00254FA5"/>
    <w:rsid w:val="00257159"/>
    <w:rsid w:val="00270494"/>
    <w:rsid w:val="00283BA7"/>
    <w:rsid w:val="002875C8"/>
    <w:rsid w:val="00293836"/>
    <w:rsid w:val="002A1E08"/>
    <w:rsid w:val="002A4BFD"/>
    <w:rsid w:val="002E6468"/>
    <w:rsid w:val="002E79C9"/>
    <w:rsid w:val="002F5094"/>
    <w:rsid w:val="002F688D"/>
    <w:rsid w:val="002F764F"/>
    <w:rsid w:val="00314C19"/>
    <w:rsid w:val="003179CA"/>
    <w:rsid w:val="003359F4"/>
    <w:rsid w:val="00344B88"/>
    <w:rsid w:val="00347B5B"/>
    <w:rsid w:val="00365E6B"/>
    <w:rsid w:val="00371C1C"/>
    <w:rsid w:val="00392EC7"/>
    <w:rsid w:val="003A4756"/>
    <w:rsid w:val="003A7F8A"/>
    <w:rsid w:val="003B0DB5"/>
    <w:rsid w:val="003B3077"/>
    <w:rsid w:val="003B3243"/>
    <w:rsid w:val="003E51BB"/>
    <w:rsid w:val="003E6E92"/>
    <w:rsid w:val="003F1714"/>
    <w:rsid w:val="00404D37"/>
    <w:rsid w:val="004118A2"/>
    <w:rsid w:val="004236E1"/>
    <w:rsid w:val="00423DB5"/>
    <w:rsid w:val="00426E95"/>
    <w:rsid w:val="00427972"/>
    <w:rsid w:val="004300B3"/>
    <w:rsid w:val="004345AF"/>
    <w:rsid w:val="00440561"/>
    <w:rsid w:val="00441F5D"/>
    <w:rsid w:val="00450939"/>
    <w:rsid w:val="00456AC0"/>
    <w:rsid w:val="0046103B"/>
    <w:rsid w:val="00464708"/>
    <w:rsid w:val="00484F82"/>
    <w:rsid w:val="00486ABB"/>
    <w:rsid w:val="004A0A68"/>
    <w:rsid w:val="004B1763"/>
    <w:rsid w:val="004B3B15"/>
    <w:rsid w:val="004C6FBE"/>
    <w:rsid w:val="004E04F1"/>
    <w:rsid w:val="004F2557"/>
    <w:rsid w:val="004F4B7E"/>
    <w:rsid w:val="00502611"/>
    <w:rsid w:val="00504099"/>
    <w:rsid w:val="005102E4"/>
    <w:rsid w:val="00514022"/>
    <w:rsid w:val="0052710C"/>
    <w:rsid w:val="00531AD4"/>
    <w:rsid w:val="0053382D"/>
    <w:rsid w:val="00536341"/>
    <w:rsid w:val="00551CF5"/>
    <w:rsid w:val="0055457E"/>
    <w:rsid w:val="00591FE9"/>
    <w:rsid w:val="005A5736"/>
    <w:rsid w:val="005C2EA0"/>
    <w:rsid w:val="005C61A6"/>
    <w:rsid w:val="005D312B"/>
    <w:rsid w:val="00613739"/>
    <w:rsid w:val="00625189"/>
    <w:rsid w:val="00640C55"/>
    <w:rsid w:val="006503CC"/>
    <w:rsid w:val="00660463"/>
    <w:rsid w:val="006947DE"/>
    <w:rsid w:val="006B193C"/>
    <w:rsid w:val="006C67CF"/>
    <w:rsid w:val="006D3EFE"/>
    <w:rsid w:val="006E5A17"/>
    <w:rsid w:val="006F6B73"/>
    <w:rsid w:val="00704CD6"/>
    <w:rsid w:val="00704DC2"/>
    <w:rsid w:val="00705F0C"/>
    <w:rsid w:val="007235C7"/>
    <w:rsid w:val="0072463E"/>
    <w:rsid w:val="00725718"/>
    <w:rsid w:val="007338B5"/>
    <w:rsid w:val="00736B0D"/>
    <w:rsid w:val="00742137"/>
    <w:rsid w:val="00744FB7"/>
    <w:rsid w:val="007620FA"/>
    <w:rsid w:val="007724DF"/>
    <w:rsid w:val="00781B16"/>
    <w:rsid w:val="00792FCA"/>
    <w:rsid w:val="007A309B"/>
    <w:rsid w:val="007A4CBD"/>
    <w:rsid w:val="007B184A"/>
    <w:rsid w:val="007B2F49"/>
    <w:rsid w:val="007D6AA4"/>
    <w:rsid w:val="007E336D"/>
    <w:rsid w:val="0080196F"/>
    <w:rsid w:val="00802AED"/>
    <w:rsid w:val="00816D20"/>
    <w:rsid w:val="00821525"/>
    <w:rsid w:val="008217F8"/>
    <w:rsid w:val="00831A5D"/>
    <w:rsid w:val="008361B4"/>
    <w:rsid w:val="00841039"/>
    <w:rsid w:val="00846386"/>
    <w:rsid w:val="00881308"/>
    <w:rsid w:val="00893836"/>
    <w:rsid w:val="0089521E"/>
    <w:rsid w:val="008A42D9"/>
    <w:rsid w:val="008A5255"/>
    <w:rsid w:val="008B7968"/>
    <w:rsid w:val="008E3126"/>
    <w:rsid w:val="0090080C"/>
    <w:rsid w:val="00901C7A"/>
    <w:rsid w:val="009224B6"/>
    <w:rsid w:val="0093698C"/>
    <w:rsid w:val="009434C0"/>
    <w:rsid w:val="00944591"/>
    <w:rsid w:val="00951F6A"/>
    <w:rsid w:val="00971A1F"/>
    <w:rsid w:val="0098394A"/>
    <w:rsid w:val="00993985"/>
    <w:rsid w:val="009A1A66"/>
    <w:rsid w:val="009B2C59"/>
    <w:rsid w:val="009B4A66"/>
    <w:rsid w:val="009C5E0E"/>
    <w:rsid w:val="009D51EA"/>
    <w:rsid w:val="009E4B68"/>
    <w:rsid w:val="009F45C9"/>
    <w:rsid w:val="00A0324A"/>
    <w:rsid w:val="00A10764"/>
    <w:rsid w:val="00A110D2"/>
    <w:rsid w:val="00A15459"/>
    <w:rsid w:val="00A16BDD"/>
    <w:rsid w:val="00A3784C"/>
    <w:rsid w:val="00A42912"/>
    <w:rsid w:val="00A671D2"/>
    <w:rsid w:val="00A72B8B"/>
    <w:rsid w:val="00AA12F2"/>
    <w:rsid w:val="00AA6E45"/>
    <w:rsid w:val="00AB494D"/>
    <w:rsid w:val="00AB62BA"/>
    <w:rsid w:val="00AC0880"/>
    <w:rsid w:val="00AC1100"/>
    <w:rsid w:val="00AC3603"/>
    <w:rsid w:val="00AC6C0D"/>
    <w:rsid w:val="00AD296A"/>
    <w:rsid w:val="00AD30DE"/>
    <w:rsid w:val="00AE1E81"/>
    <w:rsid w:val="00AE6FFB"/>
    <w:rsid w:val="00B05E97"/>
    <w:rsid w:val="00B10481"/>
    <w:rsid w:val="00B148CE"/>
    <w:rsid w:val="00B15B87"/>
    <w:rsid w:val="00B170A2"/>
    <w:rsid w:val="00B2115E"/>
    <w:rsid w:val="00B31124"/>
    <w:rsid w:val="00B449CA"/>
    <w:rsid w:val="00B45307"/>
    <w:rsid w:val="00B61344"/>
    <w:rsid w:val="00B7264C"/>
    <w:rsid w:val="00B76988"/>
    <w:rsid w:val="00BB1E08"/>
    <w:rsid w:val="00BB6B22"/>
    <w:rsid w:val="00BC7003"/>
    <w:rsid w:val="00BE197E"/>
    <w:rsid w:val="00BF18DC"/>
    <w:rsid w:val="00BF5E7F"/>
    <w:rsid w:val="00C02939"/>
    <w:rsid w:val="00C27B10"/>
    <w:rsid w:val="00C4371F"/>
    <w:rsid w:val="00C53C51"/>
    <w:rsid w:val="00C67D14"/>
    <w:rsid w:val="00C80094"/>
    <w:rsid w:val="00C802B2"/>
    <w:rsid w:val="00C815B6"/>
    <w:rsid w:val="00C9166D"/>
    <w:rsid w:val="00C92489"/>
    <w:rsid w:val="00CB64B8"/>
    <w:rsid w:val="00CB6939"/>
    <w:rsid w:val="00CD26F4"/>
    <w:rsid w:val="00CD64CC"/>
    <w:rsid w:val="00CF0702"/>
    <w:rsid w:val="00CF30F0"/>
    <w:rsid w:val="00CF3933"/>
    <w:rsid w:val="00D13994"/>
    <w:rsid w:val="00D14567"/>
    <w:rsid w:val="00D377AE"/>
    <w:rsid w:val="00D44179"/>
    <w:rsid w:val="00D50BA4"/>
    <w:rsid w:val="00D56820"/>
    <w:rsid w:val="00D7037B"/>
    <w:rsid w:val="00D74848"/>
    <w:rsid w:val="00D80311"/>
    <w:rsid w:val="00D84F54"/>
    <w:rsid w:val="00DA65F3"/>
    <w:rsid w:val="00DB33AF"/>
    <w:rsid w:val="00DC22DB"/>
    <w:rsid w:val="00DD235C"/>
    <w:rsid w:val="00DD2A2E"/>
    <w:rsid w:val="00DE496E"/>
    <w:rsid w:val="00E033A9"/>
    <w:rsid w:val="00E075C3"/>
    <w:rsid w:val="00E26E96"/>
    <w:rsid w:val="00E326F3"/>
    <w:rsid w:val="00E4040C"/>
    <w:rsid w:val="00E449DC"/>
    <w:rsid w:val="00E56E6A"/>
    <w:rsid w:val="00E62521"/>
    <w:rsid w:val="00E733D1"/>
    <w:rsid w:val="00E85D5A"/>
    <w:rsid w:val="00EA113D"/>
    <w:rsid w:val="00EB3AAB"/>
    <w:rsid w:val="00EB6F31"/>
    <w:rsid w:val="00EC6A6C"/>
    <w:rsid w:val="00ED3561"/>
    <w:rsid w:val="00EF132F"/>
    <w:rsid w:val="00F24B96"/>
    <w:rsid w:val="00F806E3"/>
    <w:rsid w:val="00F94A95"/>
    <w:rsid w:val="00F94EB6"/>
    <w:rsid w:val="00FB00F2"/>
    <w:rsid w:val="00FB5107"/>
    <w:rsid w:val="00FD5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D0D2C"/>
  <w15:chartTrackingRefBased/>
  <w15:docId w15:val="{D0D5C9A5-4B85-4366-88C8-91E9E86F2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3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603"/>
  </w:style>
  <w:style w:type="paragraph" w:styleId="Footer">
    <w:name w:val="footer"/>
    <w:basedOn w:val="Normal"/>
    <w:link w:val="FooterChar"/>
    <w:uiPriority w:val="99"/>
    <w:unhideWhenUsed/>
    <w:rsid w:val="00AC3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603"/>
  </w:style>
  <w:style w:type="paragraph" w:customStyle="1" w:styleId="Address">
    <w:name w:val="Address"/>
    <w:basedOn w:val="Normal"/>
    <w:uiPriority w:val="99"/>
    <w:rsid w:val="00C815B6"/>
    <w:pPr>
      <w:spacing w:after="240" w:line="240" w:lineRule="auto"/>
      <w:ind w:firstLine="567"/>
      <w:jc w:val="center"/>
    </w:pPr>
    <w:rPr>
      <w:rFonts w:ascii="Times New Roman" w:eastAsia="Times New Roman" w:hAnsi="Times New Roman" w:cs="Times New Roman"/>
      <w:i/>
      <w:sz w:val="26"/>
      <w:szCs w:val="20"/>
      <w:lang w:val="ru-RU"/>
    </w:rPr>
  </w:style>
  <w:style w:type="paragraph" w:styleId="ListParagraph">
    <w:name w:val="List Paragraph"/>
    <w:basedOn w:val="Normal"/>
    <w:uiPriority w:val="34"/>
    <w:qFormat/>
    <w:rsid w:val="0080196F"/>
    <w:pPr>
      <w:spacing w:after="200" w:line="276" w:lineRule="auto"/>
      <w:ind w:left="720"/>
      <w:contextualSpacing/>
    </w:pPr>
    <w:rPr>
      <w:rFonts w:ascii="Calibri" w:eastAsia="Calibri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31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459456-78AC-40CA-A16A-435DF17FB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8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lampour, Seifollah [BSD] - NSU</dc:creator>
  <cp:keywords/>
  <dc:description/>
  <cp:lastModifiedBy>Seifollah Gholampour</cp:lastModifiedBy>
  <cp:revision>7</cp:revision>
  <cp:lastPrinted>2022-04-25T01:54:00Z</cp:lastPrinted>
  <dcterms:created xsi:type="dcterms:W3CDTF">2022-09-28T02:22:00Z</dcterms:created>
  <dcterms:modified xsi:type="dcterms:W3CDTF">2022-10-13T01:46:00Z</dcterms:modified>
</cp:coreProperties>
</file>